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lilas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nnamyl alcohol; 7-hydroxycitronellal; isoeugenol; cinnamaldehyde; p-tolylacet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02+P352 - IN CASO DI CONTATTO CON LA PELLE: lavare abbondantemente con acqua e sapone.</w:t>
              <w:br/>
              <w:t>P333+P313 - In caso di irritazione o eruzione della pelle: Consultare un medico.</w:t>
              <w:br/>
              <w:t>P501 - Smaltire il prodotto/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phenyl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60-12-8</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0-456-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1610 mg/kg)</w:t>
              <w:b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2000 mg/kg di peso corporeo)</w:t>
              <w:b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4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4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cute Tox. 4 (per via cutanea), H312 (ATE=1100 mg/kg di peso corporeo)</w:t>
              <w:br/>
              <w:t>Acute Tox. 4 (per inalazione), H332 (ATE=1,5 mg/l/4h)</w:t>
              <w:br/>
              <w:t>Skin Irrit. 2, H315</w:t>
              <w:br/>
              <w:t>Eye Irrit. 2, H319</w:t>
              <w:br/>
              <w:t>Skin Sens. 1A, H317</w:t>
              <w:br/>
              <w:t>STOT SE 3, H335</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tolylacet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09-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173-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A,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63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In polver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2-phenylethanol (60-12-8)</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2535 mg/kg di peso corporeo Animal: rabbit, Guideline: OECD Guideline 402 (Acute Dermal Toxicity), 95% CL: 1769 - 3634</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sidR="00FA7F7F">
              <w:rPr>
                <w:noProof/>
              </w:rPr>
              <w:t>&gt; 4,63 mg/l air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000 mg/kg di peso corporeo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di peso corporeo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i peso corporeo Animal: rat, Guideline: OECD Guideline 401 (Acute Oral Toxicity), 95% CL: 2755 - 3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i peso corporeo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i peso corporeo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irritare le vie respiratorie.</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2-phenylethanol (60-12-8)</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51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i peso corporeo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i peso corporeo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lila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2-phenylethanol (60-12-8)</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15 – 464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87,17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lila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phenylethanol (60-12-8)</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tolylacetaldehyde (104-09-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2-phenylethanol ; cinnamyl alcohol ; 7-hydroxycitronellal ; anisaldehyde ; isoeugenol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nnamyl alcohol ; 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Irritazione delle vie respiratori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irritare le vie respiratori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4/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4/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lila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lila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4/04/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F69F513-80E9-4A2D-9585-DD94A19640C9}"/>
</file>

<file path=customXml/itemProps3.xml><?xml version="1.0" encoding="utf-8"?>
<ds:datastoreItem xmlns:ds="http://schemas.openxmlformats.org/officeDocument/2006/customXml" ds:itemID="{B94A021D-06E4-4E83-B081-6C6836523E42}"/>
</file>

<file path=customXml/itemProps4.xml><?xml version="1.0" encoding="utf-8"?>
<ds:datastoreItem xmlns:ds="http://schemas.openxmlformats.org/officeDocument/2006/customXml" ds:itemID="{1F4F8235-2A0E-447D-9C3F-5A131DC28D9E}"/>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